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878D0" w14:textId="77777777" w:rsidR="00CD20A3" w:rsidRDefault="00183439">
      <w:pPr>
        <w:pStyle w:val="a4"/>
      </w:pPr>
      <w:r>
        <w:t>Отчёт по лабораторной работе №8</w:t>
      </w:r>
    </w:p>
    <w:p w14:paraId="54DFACB0" w14:textId="77777777" w:rsidR="00CD20A3" w:rsidRDefault="00183439">
      <w:pPr>
        <w:pStyle w:val="a5"/>
      </w:pPr>
      <w:r>
        <w:t>Дисциплина: архитектура компьютера</w:t>
      </w:r>
    </w:p>
    <w:p w14:paraId="23F0AFB6" w14:textId="77777777" w:rsidR="00CD20A3" w:rsidRDefault="00183439">
      <w:pPr>
        <w:pStyle w:val="Author"/>
      </w:pPr>
      <w:r>
        <w:t>Черкашина Ангелина Максим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81086235"/>
        <w:docPartObj>
          <w:docPartGallery w:val="Table of Contents"/>
          <w:docPartUnique/>
        </w:docPartObj>
      </w:sdtPr>
      <w:sdtEndPr/>
      <w:sdtContent>
        <w:p w14:paraId="63918F70" w14:textId="77777777" w:rsidR="00CD20A3" w:rsidRDefault="00183439">
          <w:pPr>
            <w:pStyle w:val="ae"/>
          </w:pPr>
          <w:r>
            <w:t>Содержание</w:t>
          </w:r>
        </w:p>
        <w:p w14:paraId="6238AFF9" w14:textId="77777777" w:rsidR="00CD20A3" w:rsidRDefault="00183439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33C3E010" w14:textId="77777777" w:rsidR="00CD20A3" w:rsidRDefault="00183439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7C77A245" w14:textId="77777777" w:rsidR="00CD20A3" w:rsidRDefault="00183439">
      <w:pPr>
        <w:pStyle w:val="FirstParagraph"/>
      </w:pPr>
      <w:r>
        <w:t>Целью данной лабораторной работы является приобретение навыков написания программ с использованием циклов и обработкой аргументов командной строки.</w:t>
      </w:r>
    </w:p>
    <w:p w14:paraId="149936D1" w14:textId="77777777" w:rsidR="00CD20A3" w:rsidRDefault="00183439">
      <w:pPr>
        <w:pStyle w:val="1"/>
      </w:pPr>
      <w:bookmarkStart w:id="1" w:name="задание"/>
      <w:bookmarkEnd w:id="0"/>
      <w:r>
        <w:rPr>
          <w:rStyle w:val="SectionNumber"/>
        </w:rPr>
        <w:t>2</w:t>
      </w:r>
      <w:r>
        <w:tab/>
        <w:t>Задание</w:t>
      </w:r>
    </w:p>
    <w:p w14:paraId="54D8AC3E" w14:textId="77777777" w:rsidR="00CD20A3" w:rsidRDefault="00183439">
      <w:pPr>
        <w:pStyle w:val="Compact"/>
        <w:numPr>
          <w:ilvl w:val="0"/>
          <w:numId w:val="2"/>
        </w:numPr>
      </w:pPr>
      <w:r>
        <w:t>Реализация циклов в NASM</w:t>
      </w:r>
    </w:p>
    <w:p w14:paraId="1754A8D5" w14:textId="77777777" w:rsidR="00CD20A3" w:rsidRDefault="00183439">
      <w:pPr>
        <w:pStyle w:val="Compact"/>
        <w:numPr>
          <w:ilvl w:val="0"/>
          <w:numId w:val="2"/>
        </w:numPr>
      </w:pPr>
      <w:r>
        <w:t>Обработка аргументов командной строки</w:t>
      </w:r>
    </w:p>
    <w:p w14:paraId="25DDB2D8" w14:textId="77777777" w:rsidR="00CD20A3" w:rsidRDefault="00183439">
      <w:pPr>
        <w:pStyle w:val="Compact"/>
        <w:numPr>
          <w:ilvl w:val="0"/>
          <w:numId w:val="2"/>
        </w:numPr>
      </w:pPr>
      <w:r>
        <w:t>Выполнение задания для самостоятельной работы</w:t>
      </w:r>
    </w:p>
    <w:p w14:paraId="4522DC8A" w14:textId="77777777" w:rsidR="00CD20A3" w:rsidRDefault="00183439">
      <w:pPr>
        <w:pStyle w:val="1"/>
      </w:pPr>
      <w:bookmarkStart w:id="2" w:name="теоретическое-введение"/>
      <w:bookmarkEnd w:id="1"/>
      <w:r>
        <w:rPr>
          <w:rStyle w:val="SectionNumber"/>
        </w:rPr>
        <w:t>3</w:t>
      </w:r>
      <w:r>
        <w:tab/>
        <w:t>Теоретическое введение</w:t>
      </w:r>
    </w:p>
    <w:p w14:paraId="65736C54" w14:textId="77777777" w:rsidR="00CD20A3" w:rsidRDefault="00183439">
      <w:pPr>
        <w:pStyle w:val="FirstParagraph"/>
      </w:pPr>
      <w:r>
        <w:t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Стек и</w:t>
      </w:r>
      <w:r>
        <w:t>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 w14:paraId="180FB653" w14:textId="77777777" w:rsidR="00CD20A3" w:rsidRDefault="00183439">
      <w:pPr>
        <w:pStyle w:val="a0"/>
      </w:pPr>
      <w:r>
        <w:t>Для стека существует две основные операции: • добавление элемента в вершину стека (push); • извлечение элемента из вершины стека (pop).</w:t>
      </w:r>
    </w:p>
    <w:p w14:paraId="2DD23F88" w14:textId="77777777" w:rsidR="00CD20A3" w:rsidRDefault="00183439">
      <w:pPr>
        <w:pStyle w:val="a0"/>
      </w:pPr>
      <w:r>
        <w:t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</w:p>
    <w:p w14:paraId="75DC12C7" w14:textId="77777777" w:rsidR="00CD20A3" w:rsidRDefault="00183439">
      <w:pPr>
        <w:pStyle w:val="a0"/>
      </w:pP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</w:t>
      </w:r>
      <w:r>
        <w:lastRenderedPageBreak/>
        <w:t>этой команды также один операнд, который может быть регистром или переменной в памяти. Нужно помнить, что извлечённый из стека элемент не стирается из памяти и остаётся как “мусор”, который будет перезаписан при записи нового значения в стек.</w:t>
      </w:r>
    </w:p>
    <w:p w14:paraId="16C95C59" w14:textId="77777777" w:rsidR="00CD20A3" w:rsidRDefault="00183439">
      <w:pPr>
        <w:pStyle w:val="a0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 Иструкция loop выполняется в два этапа. Сначала из регистра ecx вычитается единица и его значение сравнивается с нулём. Если регистр не равен нулю, то выполняется переход к указанной метке. Иначе переход не выполняется и управление передаётся команде, которая следует сразу после команды </w:t>
      </w:r>
      <w:r>
        <w:t>loop.</w:t>
      </w:r>
    </w:p>
    <w:p w14:paraId="45E88624" w14:textId="77777777" w:rsidR="00CD20A3" w:rsidRDefault="00183439">
      <w:pPr>
        <w:pStyle w:val="1"/>
      </w:pPr>
      <w:bookmarkStart w:id="3" w:name="выполнение-лабораторной-работы"/>
      <w:bookmarkEnd w:id="2"/>
      <w:r>
        <w:rPr>
          <w:rStyle w:val="SectionNumber"/>
        </w:rPr>
        <w:t>4</w:t>
      </w:r>
      <w:r>
        <w:tab/>
        <w:t>Выполнение лабораторной работы</w:t>
      </w:r>
    </w:p>
    <w:p w14:paraId="046EFBAF" w14:textId="77777777" w:rsidR="00CD20A3" w:rsidRDefault="00183439">
      <w:pPr>
        <w:pStyle w:val="2"/>
      </w:pPr>
      <w:bookmarkStart w:id="4" w:name="реализация-циклов-в-nasm"/>
      <w:r>
        <w:rPr>
          <w:rStyle w:val="SectionNumber"/>
        </w:rPr>
        <w:t>4.1</w:t>
      </w:r>
      <w:r>
        <w:tab/>
        <w:t>Реализация циклов в NASM</w:t>
      </w:r>
    </w:p>
    <w:p w14:paraId="30BA0B91" w14:textId="2802A8AD" w:rsidR="00CD20A3" w:rsidRDefault="00183439">
      <w:pPr>
        <w:pStyle w:val="FirstParagraph"/>
      </w:pPr>
      <w:r>
        <w:t xml:space="preserve">Создаю каталог для программ лабораторной работы №8 с помощью команды mkdir, перехожу в него и создаю файл lab8-1.asm с помощью команды touch (рис. </w:t>
      </w:r>
      <w:r w:rsidR="00312E46" w:rsidRPr="00312E46">
        <w:t>1</w:t>
      </w:r>
      <w:r>
        <w:t>).</w:t>
      </w:r>
    </w:p>
    <w:p w14:paraId="6C5A8CD8" w14:textId="77777777" w:rsidR="00CD20A3" w:rsidRDefault="00183439">
      <w:pPr>
        <w:pStyle w:val="CaptionedFigure"/>
      </w:pPr>
      <w:r>
        <w:rPr>
          <w:noProof/>
        </w:rPr>
        <w:drawing>
          <wp:inline distT="0" distB="0" distL="0" distR="0" wp14:anchorId="29E12400" wp14:editId="3D2ECAD9">
            <wp:extent cx="3733800" cy="614496"/>
            <wp:effectExtent l="0" t="0" r="0" b="0"/>
            <wp:docPr id="24" name="Picture" descr="Создание каталога и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DA2C22" w14:textId="65140A17" w:rsidR="00CD20A3" w:rsidRDefault="00312E46">
      <w:pPr>
        <w:pStyle w:val="ImageCaption"/>
      </w:pPr>
      <w:r>
        <w:t xml:space="preserve">Рис. 1: </w:t>
      </w:r>
      <w:r w:rsidR="00183439">
        <w:t>Создание каталога и файла</w:t>
      </w:r>
    </w:p>
    <w:p w14:paraId="14DC0353" w14:textId="6E9027CD" w:rsidR="00CD20A3" w:rsidRDefault="00183439">
      <w:pPr>
        <w:pStyle w:val="a0"/>
      </w:pPr>
      <w:r>
        <w:t xml:space="preserve">С помощью команды cp копирую в текущий каталог файл in_out.asm, т.к. он будет использоваться в программах данной лабораторной работы (рис. </w:t>
      </w:r>
      <w:r w:rsidR="00312E46">
        <w:t>2</w:t>
      </w:r>
      <w:r>
        <w:t>).</w:t>
      </w:r>
    </w:p>
    <w:p w14:paraId="57783B00" w14:textId="77777777" w:rsidR="00CD20A3" w:rsidRDefault="00183439">
      <w:pPr>
        <w:pStyle w:val="CaptionedFigure"/>
      </w:pPr>
      <w:r>
        <w:rPr>
          <w:noProof/>
        </w:rPr>
        <w:drawing>
          <wp:inline distT="0" distB="0" distL="0" distR="0" wp14:anchorId="4728BF2C" wp14:editId="013ADABF">
            <wp:extent cx="3733800" cy="375059"/>
            <wp:effectExtent l="0" t="0" r="0" b="0"/>
            <wp:docPr id="27" name="Picture" descr="Создание копии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C6384" w14:textId="0F8C7DA0" w:rsidR="00CD20A3" w:rsidRDefault="00312E46">
      <w:pPr>
        <w:pStyle w:val="ImageCaption"/>
      </w:pPr>
      <w:r>
        <w:t xml:space="preserve">Рис. 2: </w:t>
      </w:r>
      <w:r w:rsidR="00183439">
        <w:t>Создание копии файла</w:t>
      </w:r>
    </w:p>
    <w:p w14:paraId="510283BD" w14:textId="43DBF215" w:rsidR="00CD20A3" w:rsidRDefault="00183439">
      <w:pPr>
        <w:pStyle w:val="a0"/>
      </w:pPr>
      <w:r>
        <w:t xml:space="preserve">Ввожу в файл lab8-1.asm текст программы вывода значений регистра ecx из листинга 8.1 (рис. </w:t>
      </w:r>
      <w:r w:rsidR="00312E46">
        <w:t>3</w:t>
      </w:r>
      <w:r>
        <w:t>).</w:t>
      </w:r>
    </w:p>
    <w:p w14:paraId="6884B9C2" w14:textId="77777777" w:rsidR="00CD20A3" w:rsidRDefault="00183439">
      <w:pPr>
        <w:pStyle w:val="CaptionedFigure"/>
      </w:pPr>
      <w:r>
        <w:rPr>
          <w:noProof/>
        </w:rPr>
        <w:lastRenderedPageBreak/>
        <w:drawing>
          <wp:inline distT="0" distB="0" distL="0" distR="0" wp14:anchorId="49E68A1B" wp14:editId="2C4D1AE8">
            <wp:extent cx="3733800" cy="4209621"/>
            <wp:effectExtent l="0" t="0" r="0" b="0"/>
            <wp:docPr id="30" name="Picture" descr="Редактиров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727FC" w14:textId="2A1971BE" w:rsidR="00CD20A3" w:rsidRDefault="00312E46">
      <w:pPr>
        <w:pStyle w:val="ImageCaption"/>
      </w:pPr>
      <w:r>
        <w:t xml:space="preserve">Рис. 3: </w:t>
      </w:r>
      <w:r w:rsidR="00183439">
        <w:t>Редактирование файла</w:t>
      </w:r>
    </w:p>
    <w:p w14:paraId="4725C696" w14:textId="2FD791C8" w:rsidR="00CD20A3" w:rsidRDefault="00183439">
      <w:pPr>
        <w:pStyle w:val="a0"/>
      </w:pPr>
      <w:r>
        <w:t xml:space="preserve">Создаю исполняемый файл и запускаю его (рис. </w:t>
      </w:r>
      <w:r w:rsidR="00312E46">
        <w:t>4</w:t>
      </w:r>
      <w:r>
        <w:t>).</w:t>
      </w:r>
    </w:p>
    <w:p w14:paraId="0F4052BE" w14:textId="77777777" w:rsidR="00CD20A3" w:rsidRDefault="00183439">
      <w:pPr>
        <w:pStyle w:val="CaptionedFigure"/>
      </w:pPr>
      <w:r>
        <w:rPr>
          <w:noProof/>
        </w:rPr>
        <w:drawing>
          <wp:inline distT="0" distB="0" distL="0" distR="0" wp14:anchorId="250E0735" wp14:editId="26373653">
            <wp:extent cx="3733800" cy="1125178"/>
            <wp:effectExtent l="0" t="0" r="0" b="0"/>
            <wp:docPr id="33" name="Picture" descr="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B30C3B" w14:textId="5C3B2AA6" w:rsidR="00CD20A3" w:rsidRDefault="00312E46">
      <w:pPr>
        <w:pStyle w:val="ImageCaption"/>
      </w:pPr>
      <w:r>
        <w:t xml:space="preserve">Рис. 4: </w:t>
      </w:r>
      <w:r w:rsidR="00183439">
        <w:t>Запуск исполняемого файла</w:t>
      </w:r>
    </w:p>
    <w:p w14:paraId="3CE8F8AB" w14:textId="77777777" w:rsidR="00CD20A3" w:rsidRDefault="00183439">
      <w:pPr>
        <w:pStyle w:val="a0"/>
      </w:pPr>
      <w:r>
        <w:t>Данная программа выводит числа от N до 1 включительно.</w:t>
      </w:r>
    </w:p>
    <w:p w14:paraId="50988BAA" w14:textId="0009F1A4" w:rsidR="00CD20A3" w:rsidRDefault="00183439">
      <w:pPr>
        <w:pStyle w:val="a0"/>
      </w:pPr>
      <w:r>
        <w:t xml:space="preserve">Изменяю текст программы, добавив изменение значения регистра ecx в цикле (рис. </w:t>
      </w:r>
      <w:r w:rsidR="00312E46">
        <w:t>5</w:t>
      </w:r>
      <w:r>
        <w:t>).</w:t>
      </w:r>
    </w:p>
    <w:p w14:paraId="0732E6E8" w14:textId="77777777" w:rsidR="00CD20A3" w:rsidRDefault="00183439">
      <w:pPr>
        <w:pStyle w:val="CaptionedFigure"/>
      </w:pPr>
      <w:r>
        <w:rPr>
          <w:noProof/>
        </w:rPr>
        <w:lastRenderedPageBreak/>
        <w:drawing>
          <wp:inline distT="0" distB="0" distL="0" distR="0" wp14:anchorId="2F2BDF3A" wp14:editId="411F7C14">
            <wp:extent cx="3733800" cy="4315981"/>
            <wp:effectExtent l="0" t="0" r="0" b="0"/>
            <wp:docPr id="36" name="Picture" descr="Изменение текста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10635" w14:textId="44917B4B" w:rsidR="00CD20A3" w:rsidRDefault="00312E46">
      <w:pPr>
        <w:pStyle w:val="ImageCaption"/>
      </w:pPr>
      <w:r>
        <w:t xml:space="preserve">Рис. 5: </w:t>
      </w:r>
      <w:r w:rsidR="00183439">
        <w:t>Изменение текста программы</w:t>
      </w:r>
    </w:p>
    <w:p w14:paraId="5BE7F45F" w14:textId="740E1B1A" w:rsidR="00CD20A3" w:rsidRDefault="00183439">
      <w:pPr>
        <w:pStyle w:val="a0"/>
      </w:pPr>
      <w:r>
        <w:t xml:space="preserve">Создаю исполняемый файл и проверяю его работу (рис. </w:t>
      </w:r>
      <w:r w:rsidR="00312E46">
        <w:t>6</w:t>
      </w:r>
      <w:r>
        <w:t>).</w:t>
      </w:r>
    </w:p>
    <w:p w14:paraId="6C96C789" w14:textId="77777777" w:rsidR="00CD20A3" w:rsidRDefault="00183439">
      <w:pPr>
        <w:pStyle w:val="CaptionedFigure"/>
      </w:pPr>
      <w:r>
        <w:rPr>
          <w:noProof/>
        </w:rPr>
        <w:lastRenderedPageBreak/>
        <w:drawing>
          <wp:inline distT="0" distB="0" distL="0" distR="0" wp14:anchorId="6FE7D418" wp14:editId="2BC08BD7">
            <wp:extent cx="3733800" cy="4315981"/>
            <wp:effectExtent l="0" t="0" r="0" b="0"/>
            <wp:docPr id="39" name="Picture" descr="Запуск нового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1C99A" w14:textId="7FA31549" w:rsidR="00CD20A3" w:rsidRDefault="00312E46">
      <w:pPr>
        <w:pStyle w:val="ImageCaption"/>
      </w:pPr>
      <w:r>
        <w:t xml:space="preserve">Рис. 6: </w:t>
      </w:r>
      <w:r w:rsidR="00183439">
        <w:t>Запуск нового исполняемого файла</w:t>
      </w:r>
    </w:p>
    <w:p w14:paraId="7B501C71" w14:textId="77777777" w:rsidR="00CD20A3" w:rsidRDefault="00183439">
      <w:pPr>
        <w:pStyle w:val="a0"/>
      </w:pPr>
      <w:r>
        <w:t>В данном случае число проходов цикла не соответствует введенному с клавиатуры значению N.</w:t>
      </w:r>
    </w:p>
    <w:p w14:paraId="4B6012DC" w14:textId="04370356" w:rsidR="00CD20A3" w:rsidRDefault="00183439">
      <w:pPr>
        <w:pStyle w:val="a0"/>
      </w:pPr>
      <w:r>
        <w:t xml:space="preserve">Вношу изменения в текст программы, добавив команды push и pop (добавления в стек и извлечения из стека) для сохранения значения счетчика цикла loop (рис. </w:t>
      </w:r>
      <w:r w:rsidR="00312E46">
        <w:t>7</w:t>
      </w:r>
      <w:r>
        <w:t>).</w:t>
      </w:r>
    </w:p>
    <w:p w14:paraId="3FC06CD8" w14:textId="77777777" w:rsidR="00CD20A3" w:rsidRDefault="00183439">
      <w:pPr>
        <w:pStyle w:val="CaptionedFigure"/>
      </w:pPr>
      <w:r>
        <w:rPr>
          <w:noProof/>
        </w:rPr>
        <w:lastRenderedPageBreak/>
        <w:drawing>
          <wp:inline distT="0" distB="0" distL="0" distR="0" wp14:anchorId="14C178F8" wp14:editId="5D4A8EF8">
            <wp:extent cx="3733800" cy="4483918"/>
            <wp:effectExtent l="0" t="0" r="0" b="0"/>
            <wp:docPr id="42" name="Picture" descr="Изменение текста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C7C06" w14:textId="51CC3A08" w:rsidR="00CD20A3" w:rsidRDefault="00312E46">
      <w:pPr>
        <w:pStyle w:val="ImageCaption"/>
      </w:pPr>
      <w:r>
        <w:t xml:space="preserve">Рис. 7: </w:t>
      </w:r>
      <w:r w:rsidR="00183439">
        <w:t>Изменение текста программы</w:t>
      </w:r>
    </w:p>
    <w:p w14:paraId="63CEDF0C" w14:textId="10F6C53E" w:rsidR="00CD20A3" w:rsidRDefault="00183439">
      <w:pPr>
        <w:pStyle w:val="a0"/>
      </w:pPr>
      <w:r>
        <w:t xml:space="preserve">Создаю исполняемый файл и проверяю его работу (рис. </w:t>
      </w:r>
      <w:r w:rsidR="00312E46">
        <w:t>8</w:t>
      </w:r>
      <w:r>
        <w:t>).</w:t>
      </w:r>
    </w:p>
    <w:p w14:paraId="124FCCA5" w14:textId="77777777" w:rsidR="00CD20A3" w:rsidRDefault="00183439">
      <w:pPr>
        <w:pStyle w:val="CaptionedFigure"/>
      </w:pPr>
      <w:r>
        <w:rPr>
          <w:noProof/>
        </w:rPr>
        <w:drawing>
          <wp:inline distT="0" distB="0" distL="0" distR="0" wp14:anchorId="105BA7DF" wp14:editId="2743DF71">
            <wp:extent cx="3733800" cy="1181157"/>
            <wp:effectExtent l="0" t="0" r="0" b="0"/>
            <wp:docPr id="45" name="Picture" descr="Запуск обновленной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6A7E08" w14:textId="137E7DC8" w:rsidR="00CD20A3" w:rsidRDefault="00312E46">
      <w:pPr>
        <w:pStyle w:val="ImageCaption"/>
      </w:pPr>
      <w:r>
        <w:t xml:space="preserve">Рис. 8: </w:t>
      </w:r>
      <w:r w:rsidR="00183439">
        <w:t>Запуск обновленной программы</w:t>
      </w:r>
    </w:p>
    <w:p w14:paraId="0271B334" w14:textId="77777777" w:rsidR="00CD20A3" w:rsidRDefault="00183439">
      <w:pPr>
        <w:pStyle w:val="a0"/>
      </w:pPr>
      <w:r>
        <w:t>В данном случае число проходов цикла соответствует введенному с клавиатуры значению и выводит числа от N-1 до 0 включительно.</w:t>
      </w:r>
    </w:p>
    <w:p w14:paraId="5EF49181" w14:textId="77777777" w:rsidR="00CD20A3" w:rsidRDefault="00183439">
      <w:pPr>
        <w:pStyle w:val="2"/>
      </w:pPr>
      <w:bookmarkStart w:id="5" w:name="обработка-аргументов-командной-строки"/>
      <w:bookmarkEnd w:id="4"/>
      <w:r>
        <w:rPr>
          <w:rStyle w:val="SectionNumber"/>
        </w:rPr>
        <w:t>4.2</w:t>
      </w:r>
      <w:r>
        <w:tab/>
        <w:t>Обработка аргументов командной строки</w:t>
      </w:r>
    </w:p>
    <w:p w14:paraId="677EE3DF" w14:textId="76D73B21" w:rsidR="00CD20A3" w:rsidRDefault="00183439">
      <w:pPr>
        <w:pStyle w:val="FirstParagraph"/>
      </w:pPr>
      <w:r>
        <w:t xml:space="preserve">Создаю файл lab8-2.asm в каталоге ~/work/arch-pc/lab08 с помощью команды touch (рис. </w:t>
      </w:r>
      <w:r w:rsidR="00312E46">
        <w:t>9</w:t>
      </w:r>
      <w:r>
        <w:t>).</w:t>
      </w:r>
    </w:p>
    <w:p w14:paraId="09F8C2F9" w14:textId="77777777" w:rsidR="00CD20A3" w:rsidRDefault="00183439">
      <w:pPr>
        <w:pStyle w:val="CaptionedFigure"/>
      </w:pPr>
      <w:r>
        <w:rPr>
          <w:noProof/>
        </w:rPr>
        <w:lastRenderedPageBreak/>
        <w:drawing>
          <wp:inline distT="0" distB="0" distL="0" distR="0" wp14:anchorId="71DFCC30" wp14:editId="31A93AFC">
            <wp:extent cx="3733800" cy="375059"/>
            <wp:effectExtent l="0" t="0" r="0" b="0"/>
            <wp:docPr id="49" name="Picture" descr="Созд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C7F95" w14:textId="7E4D6E68" w:rsidR="00CD20A3" w:rsidRDefault="00312E46">
      <w:pPr>
        <w:pStyle w:val="ImageCaption"/>
      </w:pPr>
      <w:r>
        <w:t xml:space="preserve">Рис. 9: </w:t>
      </w:r>
      <w:r w:rsidR="00183439">
        <w:t>Создание файла</w:t>
      </w:r>
    </w:p>
    <w:p w14:paraId="229748A7" w14:textId="600A7344" w:rsidR="00CD20A3" w:rsidRDefault="00183439">
      <w:pPr>
        <w:pStyle w:val="a0"/>
      </w:pPr>
      <w:r>
        <w:t xml:space="preserve">Ввожу в него текст программы, выводящей на экран аргументы командной строки, из листинга 8.2 (рис. </w:t>
      </w:r>
      <w:r w:rsidR="00312E46">
        <w:t>10</w:t>
      </w:r>
      <w:r>
        <w:t>).</w:t>
      </w:r>
    </w:p>
    <w:p w14:paraId="20CAFA1F" w14:textId="77777777" w:rsidR="00CD20A3" w:rsidRDefault="00183439">
      <w:pPr>
        <w:pStyle w:val="CaptionedFigure"/>
      </w:pPr>
      <w:r>
        <w:rPr>
          <w:noProof/>
        </w:rPr>
        <w:drawing>
          <wp:inline distT="0" distB="0" distL="0" distR="0" wp14:anchorId="44489E9A" wp14:editId="30F9579B">
            <wp:extent cx="3733800" cy="3118030"/>
            <wp:effectExtent l="0" t="0" r="0" b="0"/>
            <wp:docPr id="52" name="Picture" descr="Редактиров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EA4DBB" w14:textId="2058B43D" w:rsidR="00CD20A3" w:rsidRDefault="00312E46">
      <w:pPr>
        <w:pStyle w:val="ImageCaption"/>
      </w:pPr>
      <w:r>
        <w:t xml:space="preserve">Рис. 10: </w:t>
      </w:r>
      <w:r w:rsidR="00183439">
        <w:t>Редактирование файла</w:t>
      </w:r>
    </w:p>
    <w:p w14:paraId="28B4C9F0" w14:textId="50E0FB6D" w:rsidR="00CD20A3" w:rsidRDefault="00183439">
      <w:pPr>
        <w:pStyle w:val="a0"/>
      </w:pPr>
      <w:r>
        <w:t xml:space="preserve">Создаю исполняемый файл и запускаю его, указав следующие аргументы: аргумент1 аргумент 2 ‘аргумент 3’ (рис. </w:t>
      </w:r>
      <w:r w:rsidR="00312E46">
        <w:t>11</w:t>
      </w:r>
      <w:r>
        <w:t>).</w:t>
      </w:r>
    </w:p>
    <w:p w14:paraId="3AB3CF35" w14:textId="77777777" w:rsidR="00CD20A3" w:rsidRDefault="00183439">
      <w:pPr>
        <w:pStyle w:val="CaptionedFigure"/>
      </w:pPr>
      <w:r>
        <w:rPr>
          <w:noProof/>
        </w:rPr>
        <w:drawing>
          <wp:inline distT="0" distB="0" distL="0" distR="0" wp14:anchorId="68A2B118" wp14:editId="4470D31D">
            <wp:extent cx="3733800" cy="826982"/>
            <wp:effectExtent l="0" t="0" r="0" b="0"/>
            <wp:docPr id="55" name="Picture" descr="Запуск исполняемого файла с нужными аргумент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107FC" w14:textId="230CB767" w:rsidR="00CD20A3" w:rsidRDefault="00312E46">
      <w:pPr>
        <w:pStyle w:val="ImageCaption"/>
      </w:pPr>
      <w:r>
        <w:t xml:space="preserve">Рис. 11: </w:t>
      </w:r>
      <w:r w:rsidR="00183439">
        <w:t>Запуск исполняемого файла с нужными аргументами</w:t>
      </w:r>
    </w:p>
    <w:p w14:paraId="513C1F52" w14:textId="77777777" w:rsidR="00CD20A3" w:rsidRDefault="00183439">
      <w:pPr>
        <w:pStyle w:val="a0"/>
      </w:pPr>
      <w:r>
        <w:t>Программа обработала и вывела 4 аргумента. Так как аргумент 2 не был взят в кавычки, в отличии от ‘аргумент 3’, из-за наличия пробела программа считывает “2” как отдельный аргумент.</w:t>
      </w:r>
    </w:p>
    <w:p w14:paraId="0A8A5F4A" w14:textId="24ABEB5C" w:rsidR="00CD20A3" w:rsidRDefault="00183439">
      <w:pPr>
        <w:pStyle w:val="a0"/>
      </w:pPr>
      <w:r>
        <w:t xml:space="preserve">Создаю файл lab8-3.asm в каталоге ~/work/arch-pc/lab08 с помощью команды touch (рис. </w:t>
      </w:r>
      <w:r w:rsidR="00312E46">
        <w:t>12</w:t>
      </w:r>
      <w:r>
        <w:t>).</w:t>
      </w:r>
    </w:p>
    <w:p w14:paraId="79764CD5" w14:textId="77777777" w:rsidR="00CD20A3" w:rsidRDefault="00183439">
      <w:pPr>
        <w:pStyle w:val="CaptionedFigure"/>
      </w:pPr>
      <w:r>
        <w:rPr>
          <w:noProof/>
        </w:rPr>
        <w:drawing>
          <wp:inline distT="0" distB="0" distL="0" distR="0" wp14:anchorId="375FE0DE" wp14:editId="74427C9D">
            <wp:extent cx="3733800" cy="398693"/>
            <wp:effectExtent l="0" t="0" r="0" b="0"/>
            <wp:docPr id="58" name="Picture" descr="Созд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6E7500" w14:textId="7D2010EF" w:rsidR="00CD20A3" w:rsidRDefault="00312E46">
      <w:pPr>
        <w:pStyle w:val="ImageCaption"/>
      </w:pPr>
      <w:r>
        <w:t xml:space="preserve">Рис. 12: </w:t>
      </w:r>
      <w:r w:rsidR="00183439">
        <w:t>Создание файла</w:t>
      </w:r>
    </w:p>
    <w:p w14:paraId="0A8B50F4" w14:textId="7D384C17" w:rsidR="00CD20A3" w:rsidRDefault="00183439">
      <w:pPr>
        <w:pStyle w:val="a0"/>
      </w:pPr>
      <w:r>
        <w:lastRenderedPageBreak/>
        <w:t xml:space="preserve">Ввожу в него текст программы вычисления суммы аргументов командной строки из листинга 8.3 (рис. </w:t>
      </w:r>
      <w:r w:rsidR="00312E46">
        <w:t>13</w:t>
      </w:r>
      <w:r>
        <w:t>).</w:t>
      </w:r>
    </w:p>
    <w:p w14:paraId="1DAD4CDA" w14:textId="77777777" w:rsidR="00CD20A3" w:rsidRDefault="00183439">
      <w:pPr>
        <w:pStyle w:val="CaptionedFigure"/>
      </w:pPr>
      <w:r>
        <w:rPr>
          <w:noProof/>
        </w:rPr>
        <w:drawing>
          <wp:inline distT="0" distB="0" distL="0" distR="0" wp14:anchorId="35B37651" wp14:editId="40CECED4">
            <wp:extent cx="3733800" cy="3677988"/>
            <wp:effectExtent l="0" t="0" r="0" b="0"/>
            <wp:docPr id="61" name="Picture" descr="Редактиров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A011E" w14:textId="4CD33576" w:rsidR="00CD20A3" w:rsidRDefault="00312E46">
      <w:pPr>
        <w:pStyle w:val="ImageCaption"/>
      </w:pPr>
      <w:r>
        <w:t xml:space="preserve">Рис. 13: </w:t>
      </w:r>
      <w:r w:rsidR="00183439">
        <w:t>Редактирование файла</w:t>
      </w:r>
    </w:p>
    <w:p w14:paraId="29B99F09" w14:textId="04C05028" w:rsidR="00CD20A3" w:rsidRDefault="00183439">
      <w:pPr>
        <w:pStyle w:val="a0"/>
      </w:pPr>
      <w:r>
        <w:t xml:space="preserve">Создаю исполняемый файл и запускаю его, указав аргументы (рис. </w:t>
      </w:r>
      <w:r w:rsidR="00312E46">
        <w:t>14</w:t>
      </w:r>
      <w:r>
        <w:t>).</w:t>
      </w:r>
    </w:p>
    <w:p w14:paraId="5116EC84" w14:textId="77777777" w:rsidR="00CD20A3" w:rsidRDefault="00183439">
      <w:pPr>
        <w:pStyle w:val="CaptionedFigure"/>
      </w:pPr>
      <w:r>
        <w:rPr>
          <w:noProof/>
        </w:rPr>
        <w:drawing>
          <wp:inline distT="0" distB="0" distL="0" distR="0" wp14:anchorId="58E166D8" wp14:editId="5A333F6A">
            <wp:extent cx="3733800" cy="647415"/>
            <wp:effectExtent l="0" t="0" r="0" b="0"/>
            <wp:docPr id="64" name="Picture" descr="Запуск исполняемого файла с аргумента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C7265" w14:textId="13CD857F" w:rsidR="00CD20A3" w:rsidRDefault="00312E46">
      <w:pPr>
        <w:pStyle w:val="ImageCaption"/>
      </w:pPr>
      <w:r>
        <w:t xml:space="preserve">Рис. 14: </w:t>
      </w:r>
      <w:r w:rsidR="00183439">
        <w:t>Запуск исполняемого файла с аргументами</w:t>
      </w:r>
    </w:p>
    <w:p w14:paraId="7C3D82DA" w14:textId="6D4D1F6B" w:rsidR="00CD20A3" w:rsidRDefault="00183439">
      <w:pPr>
        <w:pStyle w:val="a0"/>
      </w:pPr>
      <w:r>
        <w:t xml:space="preserve">Изменяю текст программы из листинга 8.3 для вычисления произведения аргументов командной строки. Для этого изменяю изначальное значение счетчика на 1, а add на mul (рис. </w:t>
      </w:r>
      <w:r w:rsidR="00312E46">
        <w:t>15</w:t>
      </w:r>
      <w:r>
        <w:t>).</w:t>
      </w:r>
    </w:p>
    <w:p w14:paraId="5ED1D044" w14:textId="77777777" w:rsidR="00CD20A3" w:rsidRDefault="00183439">
      <w:pPr>
        <w:pStyle w:val="CaptionedFigure"/>
      </w:pPr>
      <w:r>
        <w:rPr>
          <w:noProof/>
        </w:rPr>
        <w:lastRenderedPageBreak/>
        <w:drawing>
          <wp:inline distT="0" distB="0" distL="0" distR="0" wp14:anchorId="7B14A244" wp14:editId="61A205F5">
            <wp:extent cx="3733800" cy="3705894"/>
            <wp:effectExtent l="0" t="0" r="0" b="0"/>
            <wp:docPr id="67" name="Picture" descr="Изменение текста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FB046" w14:textId="28B44468" w:rsidR="00CD20A3" w:rsidRDefault="00312E46">
      <w:pPr>
        <w:pStyle w:val="ImageCaption"/>
      </w:pPr>
      <w:r>
        <w:t xml:space="preserve">Рис. 15: </w:t>
      </w:r>
      <w:r w:rsidR="00183439">
        <w:t>Изменение текста программы</w:t>
      </w:r>
    </w:p>
    <w:p w14:paraId="6A8A32A9" w14:textId="6E8B2845" w:rsidR="00CD20A3" w:rsidRDefault="00183439">
      <w:pPr>
        <w:pStyle w:val="a0"/>
      </w:pPr>
      <w:r>
        <w:t xml:space="preserve">Создаю исполняемый файл и запускаю его, указав аргументы (рис. </w:t>
      </w:r>
      <w:r w:rsidR="00312E46">
        <w:t>16</w:t>
      </w:r>
      <w:r>
        <w:t>).</w:t>
      </w:r>
    </w:p>
    <w:p w14:paraId="52C6774D" w14:textId="77777777" w:rsidR="00CD20A3" w:rsidRDefault="00183439">
      <w:pPr>
        <w:pStyle w:val="CaptionedFigure"/>
      </w:pPr>
      <w:r>
        <w:rPr>
          <w:noProof/>
        </w:rPr>
        <w:drawing>
          <wp:inline distT="0" distB="0" distL="0" distR="0" wp14:anchorId="1FCB8091" wp14:editId="5D0FF81E">
            <wp:extent cx="3733800" cy="719970"/>
            <wp:effectExtent l="0" t="0" r="0" b="0"/>
            <wp:docPr id="70" name="Picture" descr="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BB31F" w14:textId="0222BF14" w:rsidR="00CD20A3" w:rsidRDefault="00312E46">
      <w:pPr>
        <w:pStyle w:val="ImageCaption"/>
      </w:pPr>
      <w:r>
        <w:t xml:space="preserve">Рис. 16:  </w:t>
      </w:r>
      <w:r w:rsidR="00183439">
        <w:t>Запуск исполняемого файла</w:t>
      </w:r>
    </w:p>
    <w:p w14:paraId="6173602F" w14:textId="77777777" w:rsidR="00CD20A3" w:rsidRDefault="00183439">
      <w:pPr>
        <w:pStyle w:val="a0"/>
      </w:pPr>
      <w:r>
        <w:rPr>
          <w:b/>
          <w:bCs/>
        </w:rPr>
        <w:t>Листинг 4.1. Программа вычисления произведения аргументов командной строки</w:t>
      </w:r>
    </w:p>
    <w:p w14:paraId="223DE68F" w14:textId="77777777" w:rsidR="00CD20A3" w:rsidRDefault="00183439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"Результат: "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>_start:</w:t>
      </w:r>
      <w:r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NormalTok"/>
        </w:rPr>
        <w:t xml:space="preserve"> </w:t>
      </w:r>
      <w:r>
        <w:rPr>
          <w:rStyle w:val="CommentTok"/>
        </w:rPr>
        <w:t>; Извлекаем из стека в `ecx` количество</w:t>
      </w:r>
      <w:r>
        <w:br/>
      </w:r>
      <w:r>
        <w:rPr>
          <w:rStyle w:val="CommentTok"/>
        </w:rPr>
        <w:t>; аргументов (первое значение в стеке)</w:t>
      </w:r>
      <w:r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NormalTok"/>
        </w:rPr>
        <w:t xml:space="preserve"> </w:t>
      </w:r>
      <w:r>
        <w:rPr>
          <w:rStyle w:val="CommentTok"/>
        </w:rPr>
        <w:t>; Извлекаем из стека в `edx` имя программы</w:t>
      </w:r>
      <w:r>
        <w:br/>
      </w:r>
      <w:r>
        <w:rPr>
          <w:rStyle w:val="CommentTok"/>
        </w:rPr>
        <w:t>; (второе значение в стеке)</w:t>
      </w:r>
      <w:r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Уменьшаем `ecx` на 1 (количество</w:t>
      </w:r>
      <w:r>
        <w:br/>
      </w:r>
      <w:r>
        <w:rPr>
          <w:rStyle w:val="CommentTok"/>
        </w:rPr>
        <w:t>; аргументов без названия программы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Используем `esi` для хранения</w:t>
      </w:r>
      <w:r>
        <w:br/>
      </w:r>
      <w:r>
        <w:rPr>
          <w:rStyle w:val="CommentTok"/>
        </w:rPr>
        <w:t>; промежуточных произведений</w:t>
      </w:r>
      <w:r>
        <w:br/>
      </w:r>
      <w:r>
        <w:rPr>
          <w:rStyle w:val="FunctionTok"/>
        </w:rPr>
        <w:t>next:</w:t>
      </w:r>
      <w:r>
        <w:br/>
      </w:r>
      <w:r>
        <w:rPr>
          <w:rStyle w:val="KeywordTok"/>
        </w:rPr>
        <w:t>cm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проверяем, есть ли еще аргументы</w:t>
      </w:r>
      <w:r>
        <w:br/>
      </w:r>
      <w:r>
        <w:rPr>
          <w:rStyle w:val="ControlFlowTok"/>
        </w:rPr>
        <w:lastRenderedPageBreak/>
        <w:t>jz</w:t>
      </w:r>
      <w:r>
        <w:rPr>
          <w:rStyle w:val="NormalTok"/>
        </w:rPr>
        <w:t xml:space="preserve"> _end </w:t>
      </w:r>
      <w:r>
        <w:rPr>
          <w:rStyle w:val="CommentTok"/>
        </w:rPr>
        <w:t>; если аргументов нет выходим из цикла</w:t>
      </w:r>
      <w:r>
        <w:br/>
      </w:r>
      <w:r>
        <w:rPr>
          <w:rStyle w:val="CommentTok"/>
        </w:rPr>
        <w:t>; (переход на метку `_end`)</w:t>
      </w:r>
      <w:r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NormalTok"/>
        </w:rPr>
        <w:t xml:space="preserve"> </w:t>
      </w:r>
      <w:r>
        <w:rPr>
          <w:rStyle w:val="CommentTok"/>
        </w:rPr>
        <w:t>; иначе извлекаем следующий аргумент из стека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 </w:t>
      </w:r>
      <w:r>
        <w:rPr>
          <w:rStyle w:val="CommentTok"/>
        </w:rPr>
        <w:t>; преобра</w:t>
      </w:r>
      <w:r>
        <w:rPr>
          <w:rStyle w:val="CommentTok"/>
        </w:rPr>
        <w:t>зуем символ в число</w:t>
      </w:r>
      <w:r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KeywordTok"/>
        </w:rPr>
        <w:t>eax</w:t>
      </w:r>
      <w:r>
        <w:br/>
      </w:r>
      <w:r>
        <w:rPr>
          <w:rStyle w:val="KeywordTok"/>
        </w:rPr>
        <w:t>loop</w:t>
      </w:r>
      <w:r>
        <w:rPr>
          <w:rStyle w:val="NormalTok"/>
        </w:rPr>
        <w:t xml:space="preserve"> next </w:t>
      </w:r>
      <w:r>
        <w:rPr>
          <w:rStyle w:val="CommentTok"/>
        </w:rPr>
        <w:t>; переход к обработке следующего аргумента</w:t>
      </w:r>
      <w:r>
        <w:br/>
      </w:r>
      <w:r>
        <w:rPr>
          <w:rStyle w:val="FunctionTok"/>
        </w:rPr>
        <w:t>_end: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вывод сообщения "Результат: "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NormalTok"/>
        </w:rPr>
        <w:t xml:space="preserve"> </w:t>
      </w:r>
      <w:r>
        <w:rPr>
          <w:rStyle w:val="CommentTok"/>
        </w:rPr>
        <w:t>; записываем произведение в регистр `ea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 </w:t>
      </w:r>
      <w:r>
        <w:rPr>
          <w:rStyle w:val="CommentTok"/>
        </w:rPr>
        <w:t>; печать результата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завершение программы</w:t>
      </w:r>
    </w:p>
    <w:p w14:paraId="3BC2BC9D" w14:textId="77777777" w:rsidR="00CD20A3" w:rsidRDefault="00183439">
      <w:pPr>
        <w:pStyle w:val="2"/>
      </w:pPr>
      <w:bookmarkStart w:id="6" w:name="X33a5db1c0406ef43d93c9262044c6a22182ec0b"/>
      <w:bookmarkEnd w:id="5"/>
      <w:r>
        <w:rPr>
          <w:rStyle w:val="SectionNumber"/>
        </w:rPr>
        <w:t>4.3</w:t>
      </w:r>
      <w:r>
        <w:tab/>
        <w:t>Выполнение задания для самостоятельной работы</w:t>
      </w:r>
    </w:p>
    <w:p w14:paraId="38CAA382" w14:textId="77777777" w:rsidR="00CD20A3" w:rsidRDefault="00183439">
      <w:pPr>
        <w:pStyle w:val="FirstParagraph"/>
      </w:pPr>
      <w:r>
        <w:t>Пишу текст программы, которая находит сумму значений функции f(x) для x = x1, x2, …, xn, т.е. программу, выводящую значения f(x1) + f(x2) + … + f(xn). Значения xi передаются как аргументы. Вид функции f(x) выбираю из таблицы 8.1 вариантов заданий в соответствии с вариантом, полученным мной при выполнении лабораторной работы №6.</w:t>
      </w:r>
    </w:p>
    <w:p w14:paraId="50EF8F36" w14:textId="2B1C577E" w:rsidR="00CD20A3" w:rsidRDefault="00183439">
      <w:pPr>
        <w:pStyle w:val="a0"/>
      </w:pPr>
      <w:r>
        <w:t xml:space="preserve">Мой вариант 11, соответственно пишу программу нахождения суммы значений функции f(x) = 15*x + 2 (рис. </w:t>
      </w:r>
      <w:r w:rsidR="00312E46">
        <w:t>17</w:t>
      </w:r>
      <w:r>
        <w:t>).</w:t>
      </w:r>
    </w:p>
    <w:p w14:paraId="1155F46B" w14:textId="77777777" w:rsidR="00CD20A3" w:rsidRDefault="00183439">
      <w:pPr>
        <w:pStyle w:val="CaptionedFigure"/>
      </w:pPr>
      <w:r>
        <w:rPr>
          <w:noProof/>
        </w:rPr>
        <w:lastRenderedPageBreak/>
        <w:drawing>
          <wp:inline distT="0" distB="0" distL="0" distR="0" wp14:anchorId="48AE6EA4" wp14:editId="66D757F3">
            <wp:extent cx="3733800" cy="4476095"/>
            <wp:effectExtent l="0" t="0" r="0" b="0"/>
            <wp:docPr id="74" name="Picture" descr="Написание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E72A2" w14:textId="582900A5" w:rsidR="00CD20A3" w:rsidRDefault="00312E46">
      <w:pPr>
        <w:pStyle w:val="ImageCaption"/>
      </w:pPr>
      <w:r>
        <w:t xml:space="preserve">Рис. 17: </w:t>
      </w:r>
      <w:r w:rsidR="00183439">
        <w:t>Написание программы</w:t>
      </w:r>
    </w:p>
    <w:p w14:paraId="58D06872" w14:textId="79BA6ECC" w:rsidR="00CD20A3" w:rsidRDefault="00183439">
      <w:pPr>
        <w:pStyle w:val="a0"/>
      </w:pPr>
      <w:r>
        <w:t xml:space="preserve">Создаю исполняемый файл и проверяю его работу на нескольких наборах x = x1, x2, …, xn (рис. </w:t>
      </w:r>
      <w:r w:rsidR="00312E46">
        <w:t>18</w:t>
      </w:r>
      <w:r>
        <w:t>).</w:t>
      </w:r>
    </w:p>
    <w:p w14:paraId="4E43D513" w14:textId="77777777" w:rsidR="00CD20A3" w:rsidRDefault="00183439">
      <w:pPr>
        <w:pStyle w:val="CaptionedFigure"/>
      </w:pPr>
      <w:r>
        <w:rPr>
          <w:noProof/>
        </w:rPr>
        <w:drawing>
          <wp:inline distT="0" distB="0" distL="0" distR="0" wp14:anchorId="6E560554" wp14:editId="7517519C">
            <wp:extent cx="3733800" cy="1283668"/>
            <wp:effectExtent l="0" t="0" r="0" b="0"/>
            <wp:docPr id="77" name="Picture" descr="Запуск исполняемого файла и проверка его работ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216D1" w14:textId="2CEEFAA4" w:rsidR="00CD20A3" w:rsidRDefault="00312E46">
      <w:pPr>
        <w:pStyle w:val="ImageCaption"/>
      </w:pPr>
      <w:r>
        <w:t xml:space="preserve">Рис. 18: </w:t>
      </w:r>
      <w:r w:rsidR="00183439">
        <w:t>Запуск исполняемого файла и проверка его работы</w:t>
      </w:r>
    </w:p>
    <w:p w14:paraId="37420C65" w14:textId="77777777" w:rsidR="00CD20A3" w:rsidRDefault="00183439">
      <w:pPr>
        <w:pStyle w:val="a0"/>
      </w:pPr>
      <w:r>
        <w:t>Программа работает корректно.</w:t>
      </w:r>
    </w:p>
    <w:p w14:paraId="7BE24891" w14:textId="77777777" w:rsidR="00CD20A3" w:rsidRDefault="00183439">
      <w:pPr>
        <w:pStyle w:val="a0"/>
      </w:pPr>
      <w:r>
        <w:t>**Листинг 4.2. Программа нахождения суммы значений функции f(x) = 15*x + 2**</w:t>
      </w:r>
    </w:p>
    <w:p w14:paraId="3306E6A0" w14:textId="77777777" w:rsidR="00CD20A3" w:rsidRDefault="00183439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"Результат: "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lastRenderedPageBreak/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>_start:</w:t>
      </w:r>
      <w:r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NormalTok"/>
        </w:rPr>
        <w:t xml:space="preserve"> </w:t>
      </w:r>
      <w:r>
        <w:rPr>
          <w:rStyle w:val="CommentTok"/>
        </w:rPr>
        <w:t>; Извлекаем из стека в `ecx` количество</w:t>
      </w:r>
      <w:r>
        <w:br/>
      </w:r>
      <w:r>
        <w:rPr>
          <w:rStyle w:val="CommentTok"/>
        </w:rPr>
        <w:t>; аргументов (первое значение в стеке)</w:t>
      </w:r>
      <w:r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NormalTok"/>
        </w:rPr>
        <w:t xml:space="preserve"> </w:t>
      </w:r>
      <w:r>
        <w:rPr>
          <w:rStyle w:val="CommentTok"/>
        </w:rPr>
        <w:t>; Извлекаем из стека в `edx` имя программы</w:t>
      </w:r>
      <w:r>
        <w:br/>
      </w:r>
      <w:r>
        <w:rPr>
          <w:rStyle w:val="CommentTok"/>
        </w:rPr>
        <w:t>; (второе значение в стеке)</w:t>
      </w:r>
      <w:r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Уменьшаем `ecx` на 1 (количество</w:t>
      </w:r>
      <w:r>
        <w:br/>
      </w:r>
      <w:r>
        <w:rPr>
          <w:rStyle w:val="CommentTok"/>
        </w:rPr>
        <w:t>; аргументов без названия программы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Используем `esi` для хранения</w:t>
      </w:r>
      <w:r>
        <w:br/>
      </w:r>
      <w:r>
        <w:rPr>
          <w:rStyle w:val="CommentTok"/>
        </w:rPr>
        <w:t>; промежуточных сумм</w:t>
      </w:r>
      <w:r>
        <w:br/>
      </w:r>
      <w:r>
        <w:br/>
      </w:r>
      <w:r>
        <w:rPr>
          <w:rStyle w:val="FunctionTok"/>
        </w:rPr>
        <w:t>next:</w:t>
      </w:r>
      <w:r>
        <w:br/>
      </w:r>
      <w:r>
        <w:rPr>
          <w:rStyle w:val="KeywordTok"/>
        </w:rPr>
        <w:t>cm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проверяем, есть ли еще аргументы</w:t>
      </w:r>
      <w:r>
        <w:br/>
      </w:r>
      <w:r>
        <w:rPr>
          <w:rStyle w:val="ControlFlowTok"/>
        </w:rPr>
        <w:t>jz</w:t>
      </w:r>
      <w:r>
        <w:rPr>
          <w:rStyle w:val="NormalTok"/>
        </w:rPr>
        <w:t xml:space="preserve"> _end </w:t>
      </w:r>
      <w:r>
        <w:rPr>
          <w:rStyle w:val="CommentTok"/>
        </w:rPr>
        <w:t>; если аргументов нет выходим из цикла</w:t>
      </w:r>
      <w:r>
        <w:br/>
      </w:r>
      <w:r>
        <w:rPr>
          <w:rStyle w:val="CommentTok"/>
        </w:rPr>
        <w:t>; (переход на метку `_end`)</w:t>
      </w:r>
      <w:r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NormalTok"/>
        </w:rPr>
        <w:t xml:space="preserve"> </w:t>
      </w:r>
      <w:r>
        <w:rPr>
          <w:rStyle w:val="CommentTok"/>
        </w:rPr>
        <w:t>; иначе извлекаем следующий аргумент из стека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 </w:t>
      </w:r>
      <w:r>
        <w:rPr>
          <w:rStyle w:val="CommentTok"/>
        </w:rPr>
        <w:t>; преобразуем си</w:t>
      </w:r>
      <w:r>
        <w:rPr>
          <w:rStyle w:val="CommentTok"/>
        </w:rPr>
        <w:t>мвол в число</w:t>
      </w:r>
      <w:r>
        <w:br/>
      </w:r>
      <w:r>
        <w:rPr>
          <w:rStyle w:val="KeywordTok"/>
        </w:rPr>
        <w:t>imul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5</w:t>
      </w:r>
      <w:r>
        <w:rPr>
          <w:rStyle w:val="CommentTok"/>
        </w:rPr>
        <w:t>; умножаем eax на 15 'eax=15*x'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; прибавляем 2 'eax=15*x+2'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KeywordTok"/>
        </w:rPr>
        <w:t>eax</w:t>
      </w:r>
      <w:r>
        <w:rPr>
          <w:rStyle w:val="NormalTok"/>
        </w:rPr>
        <w:t xml:space="preserve"> </w:t>
      </w:r>
      <w:r>
        <w:rPr>
          <w:rStyle w:val="CommentTok"/>
        </w:rPr>
        <w:t>; добавляем к промежуточной сумме</w:t>
      </w:r>
      <w:r>
        <w:br/>
      </w:r>
      <w:r>
        <w:rPr>
          <w:rStyle w:val="CommentTok"/>
        </w:rPr>
        <w:t>; след. аргумент `esi=esi+eax`</w:t>
      </w:r>
      <w:r>
        <w:br/>
      </w:r>
      <w:r>
        <w:rPr>
          <w:rStyle w:val="KeywordTok"/>
        </w:rPr>
        <w:t>loop</w:t>
      </w:r>
      <w:r>
        <w:rPr>
          <w:rStyle w:val="NormalTok"/>
        </w:rPr>
        <w:t xml:space="preserve"> next </w:t>
      </w:r>
      <w:r>
        <w:rPr>
          <w:rStyle w:val="CommentTok"/>
        </w:rPr>
        <w:t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>_end: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вывод сообщения "Результат: "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NormalTok"/>
        </w:rPr>
        <w:t xml:space="preserve"> </w:t>
      </w:r>
      <w:r>
        <w:rPr>
          <w:rStyle w:val="CommentTok"/>
        </w:rPr>
        <w:t>; записываем сумму в регистр `ea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 </w:t>
      </w:r>
      <w:r>
        <w:rPr>
          <w:rStyle w:val="CommentTok"/>
        </w:rPr>
        <w:t>; печать результата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завершение программы</w:t>
      </w:r>
    </w:p>
    <w:p w14:paraId="2ACA5D05" w14:textId="77777777" w:rsidR="00CD20A3" w:rsidRDefault="00183439">
      <w:pPr>
        <w:pStyle w:val="1"/>
      </w:pPr>
      <w:bookmarkStart w:id="7" w:name="выводы"/>
      <w:bookmarkEnd w:id="6"/>
      <w:bookmarkEnd w:id="3"/>
      <w:r>
        <w:rPr>
          <w:rStyle w:val="SectionNumber"/>
        </w:rPr>
        <w:t>5</w:t>
      </w:r>
      <w:r>
        <w:tab/>
        <w:t>Выводы</w:t>
      </w:r>
    </w:p>
    <w:p w14:paraId="305F5AF0" w14:textId="77777777" w:rsidR="00CD20A3" w:rsidRDefault="00183439">
      <w:pPr>
        <w:pStyle w:val="FirstParagraph"/>
      </w:pPr>
      <w:r>
        <w:t>При выполнении данной лабораторной работы я приобрела навыки написания программ с использованием циклов и обработкой аргументов командной строки.</w:t>
      </w:r>
    </w:p>
    <w:p w14:paraId="55308606" w14:textId="77777777" w:rsidR="00CD20A3" w:rsidRDefault="00183439">
      <w:pPr>
        <w:pStyle w:val="1"/>
      </w:pPr>
      <w:bookmarkStart w:id="8" w:name="список-литературы"/>
      <w:bookmarkEnd w:id="7"/>
      <w:r>
        <w:rPr>
          <w:rStyle w:val="SectionNumber"/>
        </w:rPr>
        <w:t>6</w:t>
      </w:r>
      <w:r>
        <w:tab/>
        <w:t>Список литературы</w:t>
      </w:r>
    </w:p>
    <w:p w14:paraId="4192700B" w14:textId="77777777" w:rsidR="00CD20A3" w:rsidRDefault="00183439">
      <w:pPr>
        <w:pStyle w:val="Compact"/>
        <w:numPr>
          <w:ilvl w:val="0"/>
          <w:numId w:val="3"/>
        </w:numPr>
      </w:pPr>
      <w:r>
        <w:t>Архитектура ЭВМ</w:t>
      </w:r>
    </w:p>
    <w:bookmarkEnd w:id="8"/>
    <w:sectPr w:rsidR="00CD20A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DE6CD" w14:textId="77777777" w:rsidR="00183439" w:rsidRDefault="00183439">
      <w:pPr>
        <w:spacing w:after="0"/>
      </w:pPr>
      <w:r>
        <w:separator/>
      </w:r>
    </w:p>
  </w:endnote>
  <w:endnote w:type="continuationSeparator" w:id="0">
    <w:p w14:paraId="1F3FABE4" w14:textId="77777777" w:rsidR="00183439" w:rsidRDefault="001834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BCEAB" w14:textId="77777777" w:rsidR="00CD20A3" w:rsidRDefault="00183439">
      <w:r>
        <w:separator/>
      </w:r>
    </w:p>
  </w:footnote>
  <w:footnote w:type="continuationSeparator" w:id="0">
    <w:p w14:paraId="0119401C" w14:textId="77777777" w:rsidR="00CD20A3" w:rsidRDefault="001834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B4449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B5CC7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38432721">
    <w:abstractNumId w:val="0"/>
  </w:num>
  <w:num w:numId="2" w16cid:durableId="17906667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134037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20A3"/>
    <w:rsid w:val="00140D56"/>
    <w:rsid w:val="00183439"/>
    <w:rsid w:val="001D4ED0"/>
    <w:rsid w:val="00312E46"/>
    <w:rsid w:val="00407D0F"/>
    <w:rsid w:val="00A2426F"/>
    <w:rsid w:val="00CD20A3"/>
    <w:rsid w:val="00F266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3A5F01"/>
  <w15:docId w15:val="{BE6473CD-3559-4221-B6BB-F468EC2E0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2</Pages>
  <Words>1235</Words>
  <Characters>7046</Characters>
  <Application>Microsoft Office Word</Application>
  <DocSecurity>0</DocSecurity>
  <Lines>58</Lines>
  <Paragraphs>16</Paragraphs>
  <ScaleCrop>false</ScaleCrop>
  <Company/>
  <LinksUpToDate>false</LinksUpToDate>
  <CharactersWithSpaces>8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Черкашина Ангелина Максимовна</dc:creator>
  <cp:keywords/>
  <cp:lastModifiedBy>Черкашина Ангелина Максимовна</cp:lastModifiedBy>
  <cp:revision>8</cp:revision>
  <dcterms:created xsi:type="dcterms:W3CDTF">2023-12-02T12:58:00Z</dcterms:created>
  <dcterms:modified xsi:type="dcterms:W3CDTF">2023-12-02T20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